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ычислять собственные значения и собственные векторы, предсказывать, в каком состоянии в цепи Маркова окажемся через определенное количество ходов, находить вектор равновесного состояния для цепи Маркова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йти собственные значения и собственные векторы матрицы: предсказать, в каком состоянии в цепи Маркова окажемся через определенное количество ходов; найти вектор равновесного состояния для цепи Маркова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Задала матрицу А и нашла ее собственные векторы и собственные значения с помощью команды eig с двумя выходными аргументами. Для получения матрицы с действительными собственными значениями, умножила входную матрицу на транспонированную матрицу. Соответствующие команды и результаты показаны на Рисунке 1 (рис - fig. 1).</w:t>
      </w:r>
    </w:p>
    <w:p>
      <w:pPr>
        <w:pStyle w:val="CaptionedFigure"/>
      </w:pPr>
      <w:bookmarkStart w:id="25" w:name="fig:001"/>
      <w:r>
        <w:drawing>
          <wp:inline>
            <wp:extent cx="5334000" cy="4128052"/>
            <wp:effectExtent b="0" l="0" r="0" t="0"/>
            <wp:docPr descr="Figure 1: Нахождение собственных векторов и собственных значений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хождение собственных векторов и собственных значений</w:t>
      </w:r>
    </w:p>
    <w:bookmarkEnd w:id="26"/>
    <w:bookmarkStart w:id="31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Рассмотрим марковскую цепь, для которой дана матрицы переходов T и четыре различных начальных векторов вероятности. Для нахождения вероятностей после 5 шагов возвела матрицу Т в пятую степень и умножила на начальный вектор вероятностей. Соответствующие команды и результаты показаны на Рисунке 2 (рис - fig. 2).</w:t>
      </w:r>
    </w:p>
    <w:p>
      <w:pPr>
        <w:pStyle w:val="CaptionedFigure"/>
      </w:pPr>
      <w:bookmarkStart w:id="30" w:name="fig:002"/>
      <w:r>
        <w:drawing>
          <wp:inline>
            <wp:extent cx="5334000" cy="3508924"/>
            <wp:effectExtent b="0" l="0" r="0" t="0"/>
            <wp:docPr descr="Figure 2: Нахождение вероятностей цепи Маркова спустя 5 шагов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Нахождение вероятностей цепи Маркова спустя 5 шагов</w:t>
      </w:r>
    </w:p>
    <w:bookmarkEnd w:id="31"/>
    <w:bookmarkStart w:id="36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нахождения равновесного состояния для цепи Маркова задала новую переходную матрицу и нашла его собственный вектор x для собственного значения равного 1,компоненты которого неотрицательны и в сумме дают 1. Данный вектор и является равновесным состоянием состоянием цепи. Нахождение данного вектора и проверка того, что это действительно равновесное состояние, показана на Рисунке 3 (рис - fig. 3).</w:t>
      </w:r>
    </w:p>
    <w:p>
      <w:pPr>
        <w:pStyle w:val="CaptionedFigure"/>
      </w:pPr>
      <w:bookmarkStart w:id="35" w:name="fig:003"/>
      <w:r>
        <w:drawing>
          <wp:inline>
            <wp:extent cx="5334000" cy="4279544"/>
            <wp:effectExtent b="0" l="0" r="0" t="0"/>
            <wp:docPr descr="Figure 3: Нахождение равновесного состояния и проверка" title="" id="33" name="Picture"/>
            <a:graphic>
              <a:graphicData uri="http://schemas.openxmlformats.org/drawingml/2006/picture">
                <pic:pic>
                  <pic:nvPicPr>
                    <pic:cNvPr descr="images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Нахождение равновесного состояния и проверка</w:t>
      </w:r>
    </w:p>
    <w:bookmarkEnd w:id="36"/>
    <w:bookmarkEnd w:id="37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вычислять собственные значения и собственные векторы, предсказывать, в каком состоянии в цепи Маркова окажемся через определенное количество ходов, находить вектор равновесного состояния для цепи Маркова с помощью Octave. Результаты работы находятся в</w:t>
      </w:r>
      <w:r>
        <w:t xml:space="preserve"> </w:t>
      </w:r>
      <w:hyperlink r:id="rId38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39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8" Target="https://github.com/ZlataDyachenko" TargetMode="External" /><Relationship Type="http://schemas.openxmlformats.org/officeDocument/2006/relationships/hyperlink" Id="rId39" Target="https://www.youtube.com/watch?v=rGMt7EYT4M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ZlataDyachenko" TargetMode="External" /><Relationship Type="http://schemas.openxmlformats.org/officeDocument/2006/relationships/hyperlink" Id="rId39" Target="https://www.youtube.com/watch?v=rGMt7EYT4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ыполнила Дяченко Злата Константиновна, НПМмд-02-22</dc:creator>
  <dc:language>ru-RU</dc:language>
  <cp:keywords/>
  <dcterms:created xsi:type="dcterms:W3CDTF">2022-12-15T16:52:14Z</dcterms:created>
  <dcterms:modified xsi:type="dcterms:W3CDTF">2022-12-15T16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